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ED8243" w14:textId="580C0271" w:rsidR="00C35212" w:rsidRDefault="00915320" w:rsidP="00BD13C7">
      <w:pPr>
        <w:pStyle w:val="HTMLPreformatted"/>
        <w:rPr>
          <w:rFonts w:ascii="Helvetica" w:hAnsi="Helvetica" w:cs="Times New Roman"/>
          <w:b/>
          <w:color w:val="212121"/>
          <w:sz w:val="21"/>
        </w:rPr>
      </w:pPr>
      <w:r>
        <w:rPr>
          <w:rFonts w:ascii="Helvetica" w:hAnsi="Helvetica" w:cs="Times New Roman"/>
          <w:color w:val="212121"/>
          <w:sz w:val="21"/>
        </w:rPr>
        <w:br/>
      </w:r>
      <w:r w:rsidRPr="00915320">
        <w:rPr>
          <w:rFonts w:ascii="Helvetica" w:hAnsi="Helvetica" w:cs="Times New Roman"/>
          <w:b/>
          <w:color w:val="212121"/>
          <w:sz w:val="21"/>
        </w:rPr>
        <w:t>1.</w:t>
      </w:r>
      <w:r w:rsidR="00426E6D" w:rsidRPr="00DF63D0">
        <w:rPr>
          <w:rFonts w:ascii="Helvetica" w:hAnsi="Helvetica" w:cs="Times New Roman"/>
          <w:color w:val="212121"/>
          <w:sz w:val="21"/>
        </w:rPr>
        <w:t xml:space="preserve"> </w:t>
      </w:r>
      <w:r w:rsidR="00804777" w:rsidRPr="00DF63D0">
        <w:rPr>
          <w:rFonts w:ascii="Helvetica" w:hAnsi="Helvetica" w:cs="Times New Roman"/>
          <w:b/>
          <w:color w:val="212121"/>
          <w:sz w:val="21"/>
        </w:rPr>
        <w:t xml:space="preserve">User </w:t>
      </w:r>
      <w:r w:rsidR="00BD13C7" w:rsidRPr="00DF63D0">
        <w:rPr>
          <w:rFonts w:ascii="Helvetica" w:hAnsi="Helvetica" w:cs="Times New Roman"/>
          <w:b/>
          <w:color w:val="212121"/>
          <w:sz w:val="21"/>
        </w:rPr>
        <w:t>functionality</w:t>
      </w:r>
    </w:p>
    <w:p w14:paraId="5FC6831D" w14:textId="4C22EEF4" w:rsidR="00C35212" w:rsidRDefault="00C35212" w:rsidP="00BD13C7">
      <w:pPr>
        <w:pStyle w:val="HTMLPreformatted"/>
        <w:rPr>
          <w:rFonts w:ascii="Helvetica" w:hAnsi="Helvetica" w:cs="Times New Roman"/>
          <w:b/>
          <w:color w:val="212121"/>
          <w:sz w:val="21"/>
        </w:rPr>
      </w:pPr>
    </w:p>
    <w:p w14:paraId="7335E5CC" w14:textId="66BFC570" w:rsidR="00613956" w:rsidRDefault="00613956" w:rsidP="00BD13C7">
      <w:pPr>
        <w:pStyle w:val="HTMLPreformatted"/>
        <w:rPr>
          <w:rFonts w:ascii="Helvetica" w:hAnsi="Helvetica" w:cs="Times New Roman"/>
          <w:b/>
          <w:color w:val="212121"/>
          <w:sz w:val="21"/>
        </w:rPr>
      </w:pPr>
      <w:r>
        <w:rPr>
          <w:rFonts w:ascii="Helvetica" w:hAnsi="Helvetica" w:cs="Times New Roman"/>
          <w:b/>
          <w:color w:val="212121"/>
          <w:sz w:val="21"/>
        </w:rPr>
        <w:t xml:space="preserve">   (25 points)</w:t>
      </w:r>
    </w:p>
    <w:p w14:paraId="5450072F" w14:textId="3B6C567A" w:rsidR="0086745C" w:rsidRPr="00DF63D0" w:rsidRDefault="00C63B81" w:rsidP="00C35212">
      <w:pPr>
        <w:pStyle w:val="HTMLPreformatted"/>
        <w:ind w:left="210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>x</w:t>
      </w:r>
      <w:r w:rsidR="00BD13C7" w:rsidRPr="00DF63D0">
        <w:rPr>
          <w:rFonts w:ascii="Helvetica" w:hAnsi="Helvetica"/>
          <w:color w:val="000000"/>
          <w:sz w:val="21"/>
        </w:rPr>
        <w:t xml:space="preserve"> let people search for flights </w:t>
      </w:r>
      <w:r w:rsidR="00D33BFE">
        <w:rPr>
          <w:rFonts w:ascii="Helvetica" w:hAnsi="Helvetica"/>
          <w:color w:val="000000"/>
          <w:sz w:val="21"/>
        </w:rPr>
        <w:t>between two airports</w:t>
      </w:r>
    </w:p>
    <w:p w14:paraId="22CF545D" w14:textId="5ADF3ADD" w:rsidR="0086745C" w:rsidRPr="00DF63D0" w:rsidRDefault="0086745C" w:rsidP="00BD13C7">
      <w:pPr>
        <w:pStyle w:val="HTMLPreformatted"/>
        <w:rPr>
          <w:rFonts w:ascii="Helvetica" w:hAnsi="Helvetica"/>
          <w:color w:val="000000"/>
          <w:sz w:val="21"/>
        </w:rPr>
      </w:pPr>
      <w:r w:rsidRPr="00DF63D0">
        <w:rPr>
          <w:rFonts w:ascii="Helvetica" w:hAnsi="Helvetica"/>
          <w:color w:val="000000"/>
          <w:sz w:val="21"/>
        </w:rPr>
        <w:tab/>
      </w:r>
      <w:r w:rsidR="00C63B81">
        <w:rPr>
          <w:rFonts w:ascii="Helvetica" w:hAnsi="Helvetica"/>
          <w:color w:val="000000"/>
          <w:sz w:val="21"/>
        </w:rPr>
        <w:t>x</w:t>
      </w:r>
      <w:r w:rsidRPr="00DF63D0">
        <w:rPr>
          <w:rFonts w:ascii="Helvetica" w:hAnsi="Helvetica"/>
          <w:color w:val="000000"/>
          <w:sz w:val="21"/>
        </w:rPr>
        <w:t xml:space="preserve"> </w:t>
      </w:r>
      <w:r w:rsidR="00BD13C7" w:rsidRPr="00DF63D0">
        <w:rPr>
          <w:rFonts w:ascii="Helvetica" w:hAnsi="Helvetica"/>
          <w:color w:val="000000"/>
          <w:sz w:val="21"/>
        </w:rPr>
        <w:t>one way</w:t>
      </w:r>
      <w:r w:rsidR="00D33BFE">
        <w:rPr>
          <w:rFonts w:ascii="Helvetica" w:hAnsi="Helvetica"/>
          <w:color w:val="000000"/>
          <w:sz w:val="21"/>
        </w:rPr>
        <w:t xml:space="preserve"> on a specific date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1B7BC0CB" w14:textId="20C0AF08" w:rsidR="0086745C" w:rsidRPr="00DF63D0" w:rsidRDefault="0086745C" w:rsidP="00BD13C7">
      <w:pPr>
        <w:pStyle w:val="HTMLPreformatted"/>
        <w:rPr>
          <w:rFonts w:ascii="Helvetica" w:hAnsi="Helvetica"/>
          <w:color w:val="000000"/>
          <w:sz w:val="21"/>
        </w:rPr>
      </w:pPr>
      <w:r w:rsidRPr="00DF63D0">
        <w:rPr>
          <w:rFonts w:ascii="Helvetica" w:hAnsi="Helvetica"/>
          <w:color w:val="000000"/>
          <w:sz w:val="21"/>
        </w:rPr>
        <w:tab/>
      </w:r>
      <w:r w:rsidR="00C63B81">
        <w:rPr>
          <w:rFonts w:ascii="Helvetica" w:hAnsi="Helvetica"/>
          <w:color w:val="000000"/>
          <w:sz w:val="21"/>
        </w:rPr>
        <w:t>x</w:t>
      </w:r>
      <w:r w:rsidRPr="00DF63D0">
        <w:rPr>
          <w:rFonts w:ascii="Helvetica" w:hAnsi="Helvetica"/>
          <w:color w:val="000000"/>
          <w:sz w:val="21"/>
        </w:rPr>
        <w:t xml:space="preserve"> </w:t>
      </w:r>
      <w:r w:rsidR="00BD13C7" w:rsidRPr="00DF63D0">
        <w:rPr>
          <w:rFonts w:ascii="Helvetica" w:hAnsi="Helvetica"/>
          <w:color w:val="000000"/>
          <w:sz w:val="21"/>
        </w:rPr>
        <w:t>round-trip</w:t>
      </w:r>
      <w:r w:rsidR="00D33BFE">
        <w:rPr>
          <w:rFonts w:ascii="Helvetica" w:hAnsi="Helvetica"/>
          <w:color w:val="000000"/>
          <w:sz w:val="21"/>
        </w:rPr>
        <w:t xml:space="preserve"> on specific dates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1E33794E" w14:textId="14CB8ADD" w:rsidR="00BD13C7" w:rsidRPr="00DF63D0" w:rsidRDefault="0086745C" w:rsidP="00BD13C7">
      <w:pPr>
        <w:pStyle w:val="HTMLPreformatted"/>
        <w:rPr>
          <w:rFonts w:ascii="Helvetica" w:hAnsi="Helvetica"/>
          <w:color w:val="000000"/>
          <w:sz w:val="21"/>
        </w:rPr>
      </w:pPr>
      <w:r w:rsidRPr="00DF63D0">
        <w:rPr>
          <w:rFonts w:ascii="Helvetica" w:hAnsi="Helvetica"/>
          <w:color w:val="000000"/>
          <w:sz w:val="21"/>
        </w:rPr>
        <w:tab/>
      </w:r>
      <w:r w:rsidR="00C63B81">
        <w:rPr>
          <w:rFonts w:ascii="Helvetica" w:hAnsi="Helvetica"/>
          <w:color w:val="000000"/>
          <w:sz w:val="21"/>
        </w:rPr>
        <w:t>x</w:t>
      </w:r>
      <w:r w:rsidRPr="00DF63D0">
        <w:rPr>
          <w:rFonts w:ascii="Helvetica" w:hAnsi="Helvetica"/>
          <w:color w:val="000000"/>
          <w:sz w:val="21"/>
        </w:rPr>
        <w:t xml:space="preserve"> </w:t>
      </w:r>
      <w:r w:rsidR="00D33BFE" w:rsidRPr="00DF63D0">
        <w:rPr>
          <w:rFonts w:ascii="Helvetica" w:hAnsi="Helvetica"/>
          <w:color w:val="000000"/>
          <w:sz w:val="21"/>
        </w:rPr>
        <w:t>one way</w:t>
      </w:r>
      <w:r w:rsidR="00D33BFE">
        <w:rPr>
          <w:rFonts w:ascii="Helvetica" w:hAnsi="Helvetica"/>
          <w:color w:val="000000"/>
          <w:sz w:val="21"/>
        </w:rPr>
        <w:t xml:space="preserve"> or roundtrip on flexible dates (+/- 3 days)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68FD9104" w14:textId="407AE919" w:rsidR="00D33BFE" w:rsidRDefault="00BD13C7" w:rsidP="00BD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C63B81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 w:rsidR="00D33BFE">
        <w:rPr>
          <w:rFonts w:ascii="Helvetica" w:hAnsi="Helvetica" w:cs="Courier New"/>
          <w:color w:val="000000"/>
          <w:sz w:val="21"/>
          <w:szCs w:val="20"/>
          <w:lang w:eastAsia="en-US"/>
        </w:rPr>
        <w:t>browse</w:t>
      </w:r>
      <w:proofErr w:type="gramEnd"/>
      <w:r w:rsidR="00D33BFE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the resulting flights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37C16BEB" w14:textId="60A8BFA9" w:rsidR="00BD13C7" w:rsidRPr="00DF63D0" w:rsidRDefault="00D33BFE" w:rsidP="00BD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C63B81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r w:rsidR="00BD13C7"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sort flights by different criteria </w:t>
      </w:r>
      <w:r w:rsidR="00915320" w:rsidRPr="00915320">
        <w:rPr>
          <w:rFonts w:ascii="Helvetica" w:hAnsi="Helvetica" w:cs="Courier New"/>
          <w:color w:val="000000"/>
          <w:sz w:val="21"/>
          <w:szCs w:val="20"/>
          <w:lang w:eastAsia="en-US"/>
        </w:rPr>
        <w:t>( duration of flight)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</w:t>
      </w:r>
    </w:p>
    <w:p w14:paraId="1255F442" w14:textId="55450D72" w:rsidR="00BD13C7" w:rsidRDefault="00BD13C7" w:rsidP="00BD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C63B81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filter</w:t>
      </w:r>
      <w:proofErr w:type="gramEnd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the list of flights by various criteria (</w:t>
      </w:r>
      <w:r w:rsidR="0091532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take-off time, </w:t>
      </w:r>
      <w:r w:rsidR="001933BA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r w:rsidR="00915320">
        <w:rPr>
          <w:rFonts w:ascii="Helvetica" w:hAnsi="Helvetica" w:cs="Courier New"/>
          <w:color w:val="000000"/>
          <w:sz w:val="21"/>
          <w:szCs w:val="20"/>
          <w:lang w:eastAsia="en-US"/>
        </w:rPr>
        <w:t>landing time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)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0237F789" w14:textId="1C9F3268" w:rsidR="00732722" w:rsidRDefault="00732722" w:rsidP="0073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b/>
          <w:color w:val="000000"/>
          <w:sz w:val="21"/>
          <w:szCs w:val="20"/>
          <w:lang w:eastAsia="en-US"/>
        </w:rPr>
      </w:pPr>
    </w:p>
    <w:p w14:paraId="225D8FA8" w14:textId="515DCE6E" w:rsidR="00613956" w:rsidRDefault="00613956" w:rsidP="0073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b/>
          <w:color w:val="000000"/>
          <w:sz w:val="21"/>
          <w:szCs w:val="20"/>
          <w:lang w:eastAsia="en-US"/>
        </w:rPr>
      </w:pPr>
      <w:r>
        <w:rPr>
          <w:rFonts w:ascii="Helvetica" w:hAnsi="Helvetica" w:cs="Times New Roman"/>
          <w:b/>
          <w:color w:val="212121"/>
          <w:sz w:val="21"/>
        </w:rPr>
        <w:t xml:space="preserve">   (25 points)</w:t>
      </w:r>
    </w:p>
    <w:p w14:paraId="6C5706ED" w14:textId="21CE1C03" w:rsidR="00732722" w:rsidRDefault="00732722" w:rsidP="0073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A0246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Browse questions and answers </w:t>
      </w:r>
    </w:p>
    <w:p w14:paraId="495210B0" w14:textId="462DB851" w:rsidR="00732722" w:rsidRPr="00732722" w:rsidRDefault="00732722" w:rsidP="00BD1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A0246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Search questions and answers by keywords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2719DF02" w14:textId="2413C4F5" w:rsidR="001161A5" w:rsidRDefault="001161A5" w:rsidP="001161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/>
          <w:color w:val="000000"/>
          <w:sz w:val="21"/>
          <w:szCs w:val="20"/>
        </w:rPr>
      </w:pPr>
      <w:r w:rsidRPr="00DF63D0">
        <w:rPr>
          <w:rFonts w:ascii="Helvetica" w:hAnsi="Helvetica" w:cs="Times New Roman"/>
          <w:color w:val="212121"/>
          <w:sz w:val="21"/>
          <w:szCs w:val="20"/>
        </w:rPr>
        <w:t>   </w:t>
      </w:r>
      <w:r w:rsidR="00B609AE">
        <w:rPr>
          <w:rFonts w:ascii="Helvetica" w:hAnsi="Helvetica" w:cs="Times New Roman"/>
          <w:color w:val="212121"/>
          <w:sz w:val="21"/>
          <w:szCs w:val="20"/>
        </w:rPr>
        <w:t xml:space="preserve"> </w:t>
      </w:r>
      <w:r w:rsidR="00CD4FB0">
        <w:rPr>
          <w:rFonts w:ascii="Helvetica" w:hAnsi="Helvetica"/>
          <w:color w:val="000000"/>
          <w:sz w:val="21"/>
          <w:szCs w:val="20"/>
        </w:rPr>
        <w:t>x</w:t>
      </w:r>
      <w:r w:rsidR="00915320">
        <w:rPr>
          <w:rFonts w:ascii="Helvetica" w:hAnsi="Helvetica"/>
          <w:color w:val="000000"/>
          <w:sz w:val="21"/>
          <w:szCs w:val="20"/>
        </w:rPr>
        <w:t xml:space="preserve"> </w:t>
      </w:r>
      <w:r w:rsidRPr="00DF63D0">
        <w:rPr>
          <w:rFonts w:ascii="Helvetica" w:hAnsi="Helvetica"/>
          <w:color w:val="000000"/>
          <w:sz w:val="21"/>
          <w:szCs w:val="20"/>
        </w:rPr>
        <w:t>make flight reservations</w:t>
      </w:r>
      <w:r w:rsidR="00C35212">
        <w:rPr>
          <w:rFonts w:ascii="Helvetica" w:hAnsi="Helvetica"/>
          <w:color w:val="000000"/>
          <w:sz w:val="21"/>
          <w:szCs w:val="20"/>
        </w:rPr>
        <w:t>/buy the ticket.</w:t>
      </w:r>
      <w:r w:rsidR="00F660F7">
        <w:rPr>
          <w:rFonts w:ascii="Helvetica" w:hAnsi="Helvetica"/>
          <w:color w:val="000000"/>
          <w:sz w:val="21"/>
          <w:szCs w:val="20"/>
        </w:rPr>
        <w:t xml:space="preserve"> </w:t>
      </w:r>
    </w:p>
    <w:p w14:paraId="50B6FF5B" w14:textId="6039D777" w:rsidR="00C31CE1" w:rsidRPr="00C31CE1" w:rsidRDefault="00C31CE1" w:rsidP="00C31CE1">
      <w:pPr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1933B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>
        <w:rPr>
          <w:rFonts w:ascii="Helvetica" w:hAnsi="Helvetica" w:cs="Courier New"/>
          <w:color w:val="000000"/>
          <w:sz w:val="21"/>
          <w:szCs w:val="20"/>
          <w:lang w:eastAsia="en-US"/>
        </w:rPr>
        <w:t>enter</w:t>
      </w:r>
      <w:proofErr w:type="gramEnd"/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the waiting list if the flight is full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7ABB995D" w14:textId="0BEBB6C6" w:rsidR="00C31CE1" w:rsidRPr="00DF63D0" w:rsidRDefault="00C31CE1" w:rsidP="00C31C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1933B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view</w:t>
      </w:r>
      <w:proofErr w:type="gramEnd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all the past 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flight 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reservations with their details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5F5FD6AD" w14:textId="3BE76D50" w:rsidR="00C31CE1" w:rsidRPr="00DF63D0" w:rsidRDefault="00C31CE1" w:rsidP="001161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1933B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view</w:t>
      </w:r>
      <w:proofErr w:type="gramEnd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all the upcoming 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flights </w:t>
      </w: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with their details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2D6B6AC2" w14:textId="33531971" w:rsidR="00915320" w:rsidRDefault="001161A5" w:rsidP="00C31CE1">
      <w:pPr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</w:t>
      </w:r>
      <w:r w:rsidR="00B609AE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r w:rsidR="001933B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 w:rsidR="0091532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  <w:proofErr w:type="gramStart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>cancel</w:t>
      </w:r>
      <w:proofErr w:type="gramEnd"/>
      <w:r w:rsidRPr="00DF63D0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their flight reservations (if it is business or first class)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1D274783" w14:textId="0D69CCD2" w:rsidR="00C31CE1" w:rsidRPr="00C31CE1" w:rsidRDefault="00C31CE1" w:rsidP="00C31CE1">
      <w:pPr>
        <w:spacing w:after="0"/>
        <w:rPr>
          <w:rFonts w:ascii="Helvetica" w:hAnsi="Helvetica" w:cs="Times New Roman"/>
          <w:color w:val="212121"/>
          <w:sz w:val="21"/>
          <w:szCs w:val="20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ab/>
        <w:t>[] send an alert to customers in the waiting list that there is an empty seat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40697BAE" w14:textId="1ECCDA0F" w:rsidR="00C35212" w:rsidRDefault="00C35212" w:rsidP="001161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  <w:r w:rsidR="00A0246A">
        <w:rPr>
          <w:rFonts w:ascii="Helvetica" w:hAnsi="Helvetica" w:cs="Courier New"/>
          <w:color w:val="000000"/>
          <w:sz w:val="21"/>
          <w:szCs w:val="20"/>
          <w:lang w:eastAsia="en-US"/>
        </w:rPr>
        <w:t>x</w:t>
      </w: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post questions to the customer representative</w:t>
      </w:r>
      <w:r w:rsidR="00F660F7"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</w:t>
      </w:r>
    </w:p>
    <w:p w14:paraId="20BA8FE6" w14:textId="04703AAD" w:rsidR="00C35212" w:rsidRPr="00DF63D0" w:rsidRDefault="00915320" w:rsidP="00C352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Times New Roman"/>
          <w:color w:val="212121"/>
          <w:sz w:val="21"/>
          <w:szCs w:val="20"/>
        </w:rPr>
      </w:pPr>
      <w:r>
        <w:rPr>
          <w:rFonts w:ascii="Helvetica" w:hAnsi="Helvetica" w:cs="Courier New"/>
          <w:color w:val="000000"/>
          <w:sz w:val="21"/>
          <w:szCs w:val="20"/>
          <w:lang w:eastAsia="en-US"/>
        </w:rPr>
        <w:t xml:space="preserve">    </w:t>
      </w:r>
    </w:p>
    <w:p w14:paraId="765BAA88" w14:textId="0D7B03C7" w:rsidR="004B7615" w:rsidRPr="00DF63D0" w:rsidRDefault="004B7615" w:rsidP="001161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color w:val="000000"/>
          <w:sz w:val="21"/>
          <w:szCs w:val="20"/>
          <w:lang w:eastAsia="en-US"/>
        </w:rPr>
      </w:pPr>
    </w:p>
    <w:p w14:paraId="241A85A2" w14:textId="3576FD03" w:rsidR="00B4280B" w:rsidRPr="00613956" w:rsidRDefault="00915320" w:rsidP="00613956">
      <w:pPr>
        <w:pStyle w:val="HTMLPreformatted"/>
        <w:rPr>
          <w:rFonts w:ascii="Helvetica" w:hAnsi="Helvetica"/>
          <w:color w:val="000000"/>
          <w:sz w:val="21"/>
        </w:rPr>
      </w:pPr>
      <w:r w:rsidRPr="00915320">
        <w:rPr>
          <w:rFonts w:ascii="Helvetica" w:hAnsi="Helvetica" w:cs="Times New Roman"/>
          <w:b/>
          <w:color w:val="212121"/>
          <w:sz w:val="21"/>
        </w:rPr>
        <w:t>2</w:t>
      </w:r>
      <w:r w:rsidR="00DF63D0" w:rsidRPr="00915320">
        <w:rPr>
          <w:rFonts w:ascii="Helvetica" w:hAnsi="Helvetica" w:cs="Times New Roman"/>
          <w:b/>
          <w:color w:val="212121"/>
          <w:sz w:val="21"/>
        </w:rPr>
        <w:t>.</w:t>
      </w:r>
      <w:r w:rsidR="00426E6D" w:rsidRPr="00915320">
        <w:rPr>
          <w:rFonts w:ascii="Helvetica" w:hAnsi="Helvetica" w:cs="Times New Roman"/>
          <w:b/>
          <w:color w:val="212121"/>
          <w:sz w:val="21"/>
        </w:rPr>
        <w:t xml:space="preserve"> </w:t>
      </w:r>
      <w:r w:rsidR="00B4280B" w:rsidRPr="00915320">
        <w:rPr>
          <w:rFonts w:ascii="Helvetica" w:hAnsi="Helvetica" w:cs="Times New Roman"/>
          <w:b/>
          <w:sz w:val="21"/>
        </w:rPr>
        <w:t>Admin</w:t>
      </w:r>
      <w:r w:rsidR="00613956">
        <w:rPr>
          <w:rFonts w:ascii="Helvetica" w:hAnsi="Helvetica" w:cs="Times New Roman"/>
          <w:b/>
          <w:sz w:val="21"/>
        </w:rPr>
        <w:t xml:space="preserve"> </w:t>
      </w:r>
      <w:r w:rsidR="00613956" w:rsidRPr="00DF63D0">
        <w:rPr>
          <w:rFonts w:ascii="Helvetica" w:hAnsi="Helvetica"/>
          <w:color w:val="000000"/>
          <w:sz w:val="21"/>
        </w:rPr>
        <w:t>(create an admin account ahead of time)</w:t>
      </w:r>
      <w:r w:rsidR="00613956">
        <w:rPr>
          <w:rFonts w:ascii="Helvetica" w:hAnsi="Helvetica"/>
          <w:color w:val="000000"/>
          <w:sz w:val="21"/>
        </w:rPr>
        <w:br/>
      </w:r>
    </w:p>
    <w:p w14:paraId="594D62CA" w14:textId="77777777" w:rsidR="00613956" w:rsidRDefault="00613956" w:rsidP="006139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b/>
          <w:color w:val="000000"/>
          <w:sz w:val="21"/>
          <w:szCs w:val="20"/>
          <w:lang w:eastAsia="en-US"/>
        </w:rPr>
      </w:pPr>
      <w:r>
        <w:rPr>
          <w:rFonts w:ascii="Helvetica" w:hAnsi="Helvetica" w:cs="Times New Roman"/>
          <w:b/>
          <w:color w:val="212121"/>
          <w:sz w:val="21"/>
        </w:rPr>
        <w:t xml:space="preserve">   (25 points)</w:t>
      </w:r>
    </w:p>
    <w:p w14:paraId="1A895C13" w14:textId="0EDA54A1" w:rsidR="00482FFC" w:rsidRPr="00DF63D0" w:rsidRDefault="00613956" w:rsidP="00482FFC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hAnsi="Helvetica"/>
          <w:color w:val="000000"/>
          <w:sz w:val="21"/>
        </w:rPr>
        <w:t xml:space="preserve">   </w:t>
      </w:r>
      <w:r>
        <w:rPr>
          <w:rFonts w:ascii="Helvetica" w:eastAsia="Times New Roman" w:hAnsi="Helvetica" w:cs="Times New Roman"/>
          <w:sz w:val="21"/>
        </w:rPr>
        <w:t xml:space="preserve">  </w:t>
      </w:r>
      <w:r w:rsidR="00EE2E07">
        <w:rPr>
          <w:rFonts w:ascii="Helvetica" w:eastAsia="Times New Roman" w:hAnsi="Helvetica" w:cs="Times New Roman"/>
          <w:sz w:val="21"/>
        </w:rPr>
        <w:t>x</w:t>
      </w:r>
      <w:r w:rsidR="009F5960" w:rsidRPr="00DF63D0">
        <w:rPr>
          <w:rFonts w:ascii="Helvetica" w:eastAsia="Times New Roman" w:hAnsi="Helvetica" w:cs="Times New Roman"/>
          <w:sz w:val="21"/>
        </w:rPr>
        <w:t xml:space="preserve"> 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Add, </w:t>
      </w:r>
      <w:proofErr w:type="gramStart"/>
      <w:r w:rsidR="00482FFC" w:rsidRPr="00DF63D0">
        <w:rPr>
          <w:rFonts w:ascii="Helvetica" w:eastAsia="Times New Roman" w:hAnsi="Helvetica" w:cs="Times New Roman"/>
          <w:sz w:val="21"/>
        </w:rPr>
        <w:t>Edit</w:t>
      </w:r>
      <w:proofErr w:type="gramEnd"/>
      <w:r w:rsidR="005D297B">
        <w:rPr>
          <w:rFonts w:ascii="Helvetica" w:eastAsia="Times New Roman" w:hAnsi="Helvetica" w:cs="Times New Roman"/>
          <w:sz w:val="21"/>
        </w:rPr>
        <w:t xml:space="preserve"> information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and Delete a customer representative or customer</w:t>
      </w:r>
      <w:r w:rsidR="00F660F7">
        <w:rPr>
          <w:rFonts w:ascii="Helvetica" w:eastAsia="Times New Roman" w:hAnsi="Helvetica" w:cs="Times New Roman"/>
          <w:sz w:val="21"/>
        </w:rPr>
        <w:t xml:space="preserve"> </w:t>
      </w:r>
    </w:p>
    <w:p w14:paraId="57720D27" w14:textId="2EC345F4" w:rsidR="00482FFC" w:rsidRPr="00DF63D0" w:rsidRDefault="00613956" w:rsidP="00482FFC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 </w:t>
      </w:r>
      <w:r w:rsidR="0052649F">
        <w:rPr>
          <w:rFonts w:ascii="Helvetica" w:eastAsia="Times New Roman" w:hAnsi="Helvetica" w:cs="Times New Roman"/>
          <w:sz w:val="21"/>
        </w:rPr>
        <w:t>x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Obtain a sales report for a particular month</w:t>
      </w:r>
      <w:r w:rsidR="00F660F7">
        <w:rPr>
          <w:rFonts w:ascii="Helvetica" w:eastAsia="Times New Roman" w:hAnsi="Helvetica" w:cs="Times New Roman"/>
          <w:sz w:val="21"/>
        </w:rPr>
        <w:t xml:space="preserve"> </w:t>
      </w:r>
    </w:p>
    <w:p w14:paraId="0785AE98" w14:textId="6CF159FC" w:rsidR="00482FFC" w:rsidRPr="00DF63D0" w:rsidRDefault="00613956" w:rsidP="00482FFC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 </w:t>
      </w:r>
      <w:r w:rsidR="0052649F">
        <w:rPr>
          <w:rFonts w:ascii="Helvetica" w:eastAsia="Times New Roman" w:hAnsi="Helvetica" w:cs="Times New Roman"/>
          <w:sz w:val="21"/>
        </w:rPr>
        <w:t>x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Produce a list of reservations by flight number or by customer name </w:t>
      </w:r>
    </w:p>
    <w:p w14:paraId="7C523659" w14:textId="30CA432B" w:rsidR="00613956" w:rsidRDefault="00613956" w:rsidP="00613956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hAnsi="Helvetica"/>
          <w:color w:val="000000"/>
          <w:sz w:val="21"/>
        </w:rPr>
        <w:t xml:space="preserve">     </w:t>
      </w:r>
      <w:r w:rsidR="0052649F">
        <w:rPr>
          <w:rFonts w:ascii="Helvetica" w:hAnsi="Helvetica"/>
          <w:color w:val="000000"/>
          <w:sz w:val="21"/>
        </w:rPr>
        <w:t>x</w:t>
      </w:r>
      <w:r w:rsidR="00482FFC" w:rsidRPr="00DF63D0">
        <w:rPr>
          <w:rFonts w:ascii="Helvetica" w:hAnsi="Helvetica"/>
          <w:color w:val="000000"/>
          <w:sz w:val="21"/>
        </w:rPr>
        <w:t xml:space="preserve"> 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Produce a summary listing of revenue generated by a particular flight, </w:t>
      </w:r>
      <w:r w:rsidR="00052D22">
        <w:rPr>
          <w:rFonts w:ascii="Helvetica" w:eastAsia="Times New Roman" w:hAnsi="Helvetica" w:cs="Times New Roman"/>
          <w:sz w:val="21"/>
        </w:rPr>
        <w:t>airline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, or </w:t>
      </w:r>
    </w:p>
    <w:p w14:paraId="2C08B88A" w14:textId="17CCD216" w:rsidR="00482FFC" w:rsidRPr="00DF63D0" w:rsidRDefault="00613956" w:rsidP="00613956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    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customer </w:t>
      </w:r>
    </w:p>
    <w:p w14:paraId="54FB5835" w14:textId="0F65BF5A" w:rsidR="00482FFC" w:rsidRPr="00DF63D0" w:rsidRDefault="00613956" w:rsidP="00482FFC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 </w:t>
      </w:r>
      <w:r w:rsidR="0052649F">
        <w:rPr>
          <w:rFonts w:ascii="Helvetica" w:eastAsia="Times New Roman" w:hAnsi="Helvetica" w:cs="Times New Roman"/>
          <w:sz w:val="21"/>
        </w:rPr>
        <w:t>x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</w:t>
      </w:r>
      <w:r w:rsidR="009F5960" w:rsidRPr="00DF63D0">
        <w:rPr>
          <w:rFonts w:ascii="Helvetica" w:eastAsia="Times New Roman" w:hAnsi="Helvetica" w:cs="Times New Roman"/>
          <w:sz w:val="21"/>
        </w:rPr>
        <w:t>Find out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which customer generated most total revenue </w:t>
      </w:r>
    </w:p>
    <w:p w14:paraId="0CDE6893" w14:textId="3999B24E" w:rsidR="00482FFC" w:rsidRPr="00DF63D0" w:rsidRDefault="00613956" w:rsidP="00482FFC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 </w:t>
      </w:r>
      <w:r w:rsidR="0052649F">
        <w:rPr>
          <w:rFonts w:ascii="Helvetica" w:eastAsia="Times New Roman" w:hAnsi="Helvetica" w:cs="Times New Roman"/>
          <w:sz w:val="21"/>
        </w:rPr>
        <w:t>x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Produce a list of most active flights (</w:t>
      </w:r>
      <w:r w:rsidR="0091040D" w:rsidRPr="00DF63D0">
        <w:rPr>
          <w:rFonts w:ascii="Helvetica" w:eastAsia="Times New Roman" w:hAnsi="Helvetica" w:cs="Times New Roman"/>
          <w:sz w:val="21"/>
        </w:rPr>
        <w:t>most</w:t>
      </w:r>
      <w:r w:rsidR="00482FFC" w:rsidRPr="00DF63D0">
        <w:rPr>
          <w:rFonts w:ascii="Helvetica" w:eastAsia="Times New Roman" w:hAnsi="Helvetica" w:cs="Times New Roman"/>
          <w:sz w:val="21"/>
        </w:rPr>
        <w:t xml:space="preserve"> tickets sold)</w:t>
      </w:r>
      <w:r w:rsidR="00F660F7">
        <w:rPr>
          <w:rFonts w:ascii="Helvetica" w:eastAsia="Times New Roman" w:hAnsi="Helvetica" w:cs="Times New Roman"/>
          <w:sz w:val="21"/>
        </w:rPr>
        <w:t xml:space="preserve"> </w:t>
      </w:r>
    </w:p>
    <w:p w14:paraId="79C26B9F" w14:textId="77777777" w:rsidR="00915320" w:rsidRPr="00DF63D0" w:rsidRDefault="00915320" w:rsidP="0091040D">
      <w:pPr>
        <w:pStyle w:val="HTMLPreformatted"/>
        <w:rPr>
          <w:rFonts w:ascii="Helvetica" w:eastAsia="Times New Roman" w:hAnsi="Helvetica" w:cs="Times New Roman"/>
          <w:sz w:val="21"/>
        </w:rPr>
      </w:pPr>
    </w:p>
    <w:p w14:paraId="40ADD526" w14:textId="5199A998" w:rsidR="00915320" w:rsidRDefault="00915320" w:rsidP="00915320">
      <w:pPr>
        <w:widowControl w:val="0"/>
        <w:autoSpaceDE w:val="0"/>
        <w:autoSpaceDN w:val="0"/>
        <w:adjustRightInd w:val="0"/>
        <w:ind w:right="-720"/>
        <w:rPr>
          <w:rFonts w:ascii="Helvetica" w:hAnsi="Helvetica" w:cs="Times New Roman"/>
          <w:b/>
          <w:sz w:val="21"/>
          <w:szCs w:val="20"/>
        </w:rPr>
      </w:pPr>
      <w:r>
        <w:rPr>
          <w:rFonts w:ascii="Helvetica" w:hAnsi="Helvetica" w:cs="Times New Roman"/>
          <w:b/>
          <w:sz w:val="21"/>
          <w:szCs w:val="20"/>
        </w:rPr>
        <w:t xml:space="preserve">3. </w:t>
      </w:r>
      <w:r w:rsidRPr="00DF63D0">
        <w:rPr>
          <w:rFonts w:ascii="Helvetica" w:hAnsi="Helvetica" w:cs="Times New Roman"/>
          <w:b/>
          <w:sz w:val="21"/>
          <w:szCs w:val="20"/>
        </w:rPr>
        <w:t>Customer Representative</w:t>
      </w:r>
    </w:p>
    <w:p w14:paraId="0F0BFF18" w14:textId="05C8EF0A" w:rsidR="00613956" w:rsidRPr="00613956" w:rsidRDefault="00613956" w:rsidP="006139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Helvetica" w:hAnsi="Helvetica" w:cs="Courier New"/>
          <w:b/>
          <w:color w:val="000000"/>
          <w:sz w:val="21"/>
          <w:szCs w:val="20"/>
          <w:lang w:eastAsia="en-US"/>
        </w:rPr>
      </w:pPr>
      <w:r>
        <w:rPr>
          <w:rFonts w:ascii="Helvetica" w:hAnsi="Helvetica" w:cs="Times New Roman"/>
          <w:b/>
          <w:color w:val="212121"/>
          <w:sz w:val="21"/>
        </w:rPr>
        <w:t xml:space="preserve">   (25 points)</w:t>
      </w:r>
    </w:p>
    <w:p w14:paraId="1843B6BA" w14:textId="7F33336D" w:rsidR="00496452" w:rsidRPr="00DF63D0" w:rsidRDefault="00915320" w:rsidP="00096FF3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 xml:space="preserve">    </w:t>
      </w:r>
      <w:r w:rsidR="00496452" w:rsidRPr="00DF63D0">
        <w:rPr>
          <w:rFonts w:ascii="Helvetica" w:hAnsi="Helvetica"/>
          <w:color w:val="000000"/>
          <w:sz w:val="21"/>
        </w:rPr>
        <w:t>[] Make flight reservations</w:t>
      </w:r>
      <w:r w:rsidR="00167A9F">
        <w:rPr>
          <w:rFonts w:ascii="Helvetica" w:hAnsi="Helvetica"/>
          <w:color w:val="000000"/>
          <w:sz w:val="21"/>
        </w:rPr>
        <w:t xml:space="preserve"> on behalf of users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63CC03D6" w14:textId="0A98BBA3" w:rsidR="00496452" w:rsidRPr="00DF63D0" w:rsidRDefault="00915320" w:rsidP="00096FF3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 xml:space="preserve">    </w:t>
      </w:r>
      <w:r w:rsidR="00496452" w:rsidRPr="00DF63D0">
        <w:rPr>
          <w:rFonts w:ascii="Helvetica" w:hAnsi="Helvetica"/>
          <w:color w:val="000000"/>
          <w:sz w:val="21"/>
        </w:rPr>
        <w:t>[] Edit flight reservations for a customer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75AD96D6" w14:textId="3D9383B5" w:rsidR="00496452" w:rsidRDefault="00915320" w:rsidP="00915320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 xml:space="preserve">    </w:t>
      </w:r>
      <w:r w:rsidR="00496452" w:rsidRPr="00DF63D0">
        <w:rPr>
          <w:rFonts w:ascii="Helvetica" w:hAnsi="Helvetica"/>
          <w:color w:val="000000"/>
          <w:sz w:val="21"/>
        </w:rPr>
        <w:t xml:space="preserve">[] Add, Edit, Delete information </w:t>
      </w:r>
      <w:r w:rsidR="00102294">
        <w:rPr>
          <w:rFonts w:ascii="Helvetica" w:hAnsi="Helvetica"/>
          <w:color w:val="000000"/>
          <w:sz w:val="21"/>
        </w:rPr>
        <w:t>for</w:t>
      </w:r>
      <w:r>
        <w:rPr>
          <w:rFonts w:ascii="Helvetica" w:hAnsi="Helvetica"/>
          <w:color w:val="000000"/>
          <w:sz w:val="21"/>
        </w:rPr>
        <w:t xml:space="preserve"> </w:t>
      </w:r>
      <w:r w:rsidR="00D754A0">
        <w:rPr>
          <w:rFonts w:ascii="Helvetica" w:hAnsi="Helvetica"/>
          <w:color w:val="000000"/>
          <w:sz w:val="21"/>
        </w:rPr>
        <w:t>aircrafts</w:t>
      </w:r>
      <w:r>
        <w:rPr>
          <w:rFonts w:ascii="Helvetica" w:hAnsi="Helvetica"/>
          <w:color w:val="000000"/>
          <w:sz w:val="21"/>
        </w:rPr>
        <w:t xml:space="preserve">, </w:t>
      </w:r>
      <w:r w:rsidR="00D754A0">
        <w:rPr>
          <w:rFonts w:ascii="Helvetica" w:hAnsi="Helvetica"/>
          <w:color w:val="000000"/>
          <w:sz w:val="21"/>
        </w:rPr>
        <w:t>airports</w:t>
      </w:r>
      <w:r>
        <w:rPr>
          <w:rFonts w:ascii="Helvetica" w:hAnsi="Helvetica"/>
          <w:color w:val="000000"/>
          <w:sz w:val="21"/>
        </w:rPr>
        <w:t xml:space="preserve">, </w:t>
      </w:r>
      <w:r w:rsidR="00214BEA">
        <w:rPr>
          <w:rFonts w:ascii="Helvetica" w:hAnsi="Helvetica"/>
          <w:color w:val="000000"/>
          <w:sz w:val="21"/>
        </w:rPr>
        <w:t>and flights</w:t>
      </w:r>
      <w:r w:rsidR="005D297B">
        <w:rPr>
          <w:rFonts w:ascii="Helvetica" w:hAnsi="Helvetica"/>
          <w:color w:val="000000"/>
          <w:sz w:val="21"/>
        </w:rPr>
        <w:t xml:space="preserve"> </w:t>
      </w:r>
    </w:p>
    <w:p w14:paraId="6D889C9B" w14:textId="627607ED" w:rsidR="00735B63" w:rsidRDefault="00915320" w:rsidP="00735B63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 xml:space="preserve">    </w:t>
      </w:r>
      <w:r w:rsidR="00735B63">
        <w:rPr>
          <w:rFonts w:ascii="Helvetica" w:hAnsi="Helvetica"/>
          <w:color w:val="000000"/>
          <w:sz w:val="21"/>
        </w:rPr>
        <w:t>[]</w:t>
      </w:r>
      <w:r>
        <w:rPr>
          <w:rFonts w:ascii="Helvetica" w:hAnsi="Helvetica"/>
          <w:color w:val="000000"/>
          <w:sz w:val="21"/>
        </w:rPr>
        <w:t xml:space="preserve"> R</w:t>
      </w:r>
      <w:r w:rsidR="00735B63">
        <w:rPr>
          <w:rFonts w:ascii="Helvetica" w:hAnsi="Helvetica"/>
          <w:color w:val="000000"/>
          <w:sz w:val="21"/>
        </w:rPr>
        <w:t xml:space="preserve">etrieve a list of all the passengers </w:t>
      </w:r>
      <w:r w:rsidR="00D00136">
        <w:rPr>
          <w:rFonts w:ascii="Helvetica" w:hAnsi="Helvetica"/>
          <w:color w:val="000000"/>
          <w:sz w:val="21"/>
        </w:rPr>
        <w:t xml:space="preserve">who are </w:t>
      </w:r>
      <w:r w:rsidR="00735B63">
        <w:rPr>
          <w:rFonts w:ascii="Helvetica" w:hAnsi="Helvetica"/>
          <w:color w:val="000000"/>
          <w:sz w:val="21"/>
        </w:rPr>
        <w:t xml:space="preserve">on </w:t>
      </w:r>
      <w:r w:rsidR="00D00136">
        <w:rPr>
          <w:rFonts w:ascii="Helvetica" w:hAnsi="Helvetica"/>
          <w:color w:val="000000"/>
          <w:sz w:val="21"/>
        </w:rPr>
        <w:t xml:space="preserve">the </w:t>
      </w:r>
      <w:r w:rsidR="00735B63">
        <w:rPr>
          <w:rFonts w:ascii="Helvetica" w:hAnsi="Helvetica"/>
          <w:color w:val="000000"/>
          <w:sz w:val="21"/>
        </w:rPr>
        <w:t>waiting list of a particular flight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43D6D860" w14:textId="58D39DE7" w:rsidR="00C35212" w:rsidRDefault="00C35212" w:rsidP="00735B63">
      <w:pPr>
        <w:pStyle w:val="HTMLPreformatted"/>
        <w:rPr>
          <w:rFonts w:ascii="Helvetica" w:eastAsia="Times New Roman" w:hAnsi="Helvetica" w:cs="Times New Roman"/>
          <w:sz w:val="21"/>
        </w:rPr>
      </w:pPr>
      <w:r>
        <w:rPr>
          <w:rFonts w:ascii="Helvetica" w:eastAsia="Times New Roman" w:hAnsi="Helvetica" w:cs="Times New Roman"/>
          <w:sz w:val="21"/>
        </w:rPr>
        <w:t xml:space="preserve">    </w:t>
      </w:r>
      <w:r w:rsidRPr="00DF63D0">
        <w:rPr>
          <w:rFonts w:ascii="Helvetica" w:eastAsia="Times New Roman" w:hAnsi="Helvetica" w:cs="Times New Roman"/>
          <w:sz w:val="21"/>
        </w:rPr>
        <w:t xml:space="preserve">[] Produce a list of all flights for a given airport </w:t>
      </w:r>
      <w:r>
        <w:rPr>
          <w:rFonts w:ascii="Helvetica" w:eastAsia="Times New Roman" w:hAnsi="Helvetica" w:cs="Times New Roman"/>
          <w:sz w:val="21"/>
        </w:rPr>
        <w:t>(departing and arriving)</w:t>
      </w:r>
      <w:r w:rsidR="00F660F7">
        <w:rPr>
          <w:rFonts w:ascii="Helvetica" w:eastAsia="Times New Roman" w:hAnsi="Helvetica" w:cs="Times New Roman"/>
          <w:sz w:val="21"/>
        </w:rPr>
        <w:t xml:space="preserve"> </w:t>
      </w:r>
    </w:p>
    <w:p w14:paraId="04DC88A9" w14:textId="145D0FF8" w:rsidR="00214BEA" w:rsidRDefault="00214BEA" w:rsidP="00735B63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 xml:space="preserve">    []</w:t>
      </w:r>
      <w:r w:rsidR="005654CA">
        <w:rPr>
          <w:rFonts w:ascii="Helvetica" w:hAnsi="Helvetica"/>
          <w:color w:val="000000"/>
          <w:sz w:val="21"/>
        </w:rPr>
        <w:t xml:space="preserve"> R</w:t>
      </w:r>
      <w:r>
        <w:rPr>
          <w:rFonts w:ascii="Helvetica" w:hAnsi="Helvetica"/>
          <w:color w:val="000000"/>
          <w:sz w:val="21"/>
        </w:rPr>
        <w:t>eply to user’s questions</w:t>
      </w:r>
      <w:r w:rsidR="00F660F7">
        <w:rPr>
          <w:rFonts w:ascii="Helvetica" w:hAnsi="Helvetica"/>
          <w:color w:val="000000"/>
          <w:sz w:val="21"/>
        </w:rPr>
        <w:t xml:space="preserve"> </w:t>
      </w:r>
    </w:p>
    <w:p w14:paraId="513A481A" w14:textId="46E9778A" w:rsidR="0052649F" w:rsidRDefault="0052649F" w:rsidP="00735B63">
      <w:pPr>
        <w:pStyle w:val="HTMLPreformatted"/>
        <w:rPr>
          <w:rFonts w:ascii="Helvetica" w:hAnsi="Helvetica"/>
          <w:color w:val="000000"/>
          <w:sz w:val="21"/>
        </w:rPr>
      </w:pPr>
    </w:p>
    <w:p w14:paraId="059BC347" w14:textId="1456DC4F" w:rsidR="0052649F" w:rsidRDefault="0052649F" w:rsidP="00735B63">
      <w:pPr>
        <w:pStyle w:val="HTMLPreformatted"/>
        <w:rPr>
          <w:rFonts w:ascii="Helvetica" w:hAnsi="Helvetica"/>
          <w:color w:val="000000"/>
          <w:sz w:val="21"/>
        </w:rPr>
      </w:pPr>
      <w:r>
        <w:rPr>
          <w:rFonts w:ascii="Helvetica" w:hAnsi="Helvetica"/>
          <w:color w:val="000000"/>
          <w:sz w:val="21"/>
        </w:rPr>
        <w:t>4. Update Schema</w:t>
      </w:r>
    </w:p>
    <w:p w14:paraId="634E7832" w14:textId="54660A87" w:rsidR="0052649F" w:rsidRDefault="0052649F" w:rsidP="00735B63">
      <w:pPr>
        <w:pStyle w:val="HTMLPreformatted"/>
        <w:rPr>
          <w:rFonts w:ascii="Helvetica" w:hAnsi="Helvetica"/>
          <w:color w:val="000000"/>
          <w:sz w:val="21"/>
        </w:rPr>
      </w:pPr>
    </w:p>
    <w:p w14:paraId="6953D9D6" w14:textId="76861386" w:rsidR="00CD4FB0" w:rsidRPr="00CD4FB0" w:rsidRDefault="00CD4FB0" w:rsidP="00CD4FB0">
      <w:pPr>
        <w:spacing w:after="150"/>
        <w:rPr>
          <w:rFonts w:ascii="Helvetica" w:hAnsi="Helvetica" w:cs="Times New Roman"/>
          <w:color w:val="212121"/>
          <w:sz w:val="21"/>
          <w:szCs w:val="21"/>
          <w:lang w:eastAsia="en-US"/>
        </w:rPr>
      </w:pPr>
    </w:p>
    <w:sectPr w:rsidR="00CD4FB0" w:rsidRPr="00CD4FB0" w:rsidSect="001D5F4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Microsoft Sans Serif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7206F"/>
    <w:multiLevelType w:val="multilevel"/>
    <w:tmpl w:val="DF28B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2D5CA1"/>
    <w:multiLevelType w:val="multilevel"/>
    <w:tmpl w:val="A23ED4FC"/>
    <w:lvl w:ilvl="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  <w:color w:val="212121"/>
        <w:sz w:val="19"/>
      </w:rPr>
    </w:lvl>
    <w:lvl w:ilvl="1">
      <w:start w:val="1"/>
      <w:numFmt w:val="decimal"/>
      <w:lvlText w:val="%1.%2."/>
      <w:lvlJc w:val="left"/>
      <w:pPr>
        <w:ind w:left="570" w:hanging="360"/>
      </w:pPr>
      <w:rPr>
        <w:rFonts w:cs="Times New Roman" w:hint="default"/>
        <w:b/>
        <w:color w:val="212121"/>
        <w:sz w:val="19"/>
      </w:rPr>
    </w:lvl>
    <w:lvl w:ilvl="2">
      <w:start w:val="1"/>
      <w:numFmt w:val="decimal"/>
      <w:lvlText w:val="%1.%2.%3."/>
      <w:lvlJc w:val="left"/>
      <w:pPr>
        <w:ind w:left="1140" w:hanging="720"/>
      </w:pPr>
      <w:rPr>
        <w:rFonts w:cs="Times New Roman" w:hint="default"/>
        <w:b/>
        <w:color w:val="212121"/>
        <w:sz w:val="19"/>
      </w:rPr>
    </w:lvl>
    <w:lvl w:ilvl="3">
      <w:start w:val="1"/>
      <w:numFmt w:val="decimal"/>
      <w:lvlText w:val="%1.%2.%3.%4."/>
      <w:lvlJc w:val="left"/>
      <w:pPr>
        <w:ind w:left="1350" w:hanging="720"/>
      </w:pPr>
      <w:rPr>
        <w:rFonts w:cs="Times New Roman" w:hint="default"/>
        <w:b/>
        <w:color w:val="212121"/>
        <w:sz w:val="19"/>
      </w:rPr>
    </w:lvl>
    <w:lvl w:ilvl="4">
      <w:start w:val="1"/>
      <w:numFmt w:val="decimal"/>
      <w:lvlText w:val="%1.%2.%3.%4.%5."/>
      <w:lvlJc w:val="left"/>
      <w:pPr>
        <w:ind w:left="1920" w:hanging="1080"/>
      </w:pPr>
      <w:rPr>
        <w:rFonts w:cs="Times New Roman" w:hint="default"/>
        <w:b/>
        <w:color w:val="212121"/>
        <w:sz w:val="19"/>
      </w:rPr>
    </w:lvl>
    <w:lvl w:ilvl="5">
      <w:start w:val="1"/>
      <w:numFmt w:val="decimal"/>
      <w:lvlText w:val="%1.%2.%3.%4.%5.%6."/>
      <w:lvlJc w:val="left"/>
      <w:pPr>
        <w:ind w:left="2130" w:hanging="1080"/>
      </w:pPr>
      <w:rPr>
        <w:rFonts w:cs="Times New Roman" w:hint="default"/>
        <w:b/>
        <w:color w:val="212121"/>
        <w:sz w:val="19"/>
      </w:rPr>
    </w:lvl>
    <w:lvl w:ilvl="6">
      <w:start w:val="1"/>
      <w:numFmt w:val="decimal"/>
      <w:lvlText w:val="%1.%2.%3.%4.%5.%6.%7."/>
      <w:lvlJc w:val="left"/>
      <w:pPr>
        <w:ind w:left="2700" w:hanging="1440"/>
      </w:pPr>
      <w:rPr>
        <w:rFonts w:cs="Times New Roman" w:hint="default"/>
        <w:b/>
        <w:color w:val="212121"/>
        <w:sz w:val="19"/>
      </w:rPr>
    </w:lvl>
    <w:lvl w:ilvl="7">
      <w:start w:val="1"/>
      <w:numFmt w:val="decimal"/>
      <w:lvlText w:val="%1.%2.%3.%4.%5.%6.%7.%8."/>
      <w:lvlJc w:val="left"/>
      <w:pPr>
        <w:ind w:left="2910" w:hanging="1440"/>
      </w:pPr>
      <w:rPr>
        <w:rFonts w:cs="Times New Roman" w:hint="default"/>
        <w:b/>
        <w:color w:val="212121"/>
        <w:sz w:val="19"/>
      </w:rPr>
    </w:lvl>
    <w:lvl w:ilvl="8">
      <w:start w:val="1"/>
      <w:numFmt w:val="decimal"/>
      <w:lvlText w:val="%1.%2.%3.%4.%5.%6.%7.%8.%9."/>
      <w:lvlJc w:val="left"/>
      <w:pPr>
        <w:ind w:left="3480" w:hanging="1800"/>
      </w:pPr>
      <w:rPr>
        <w:rFonts w:cs="Times New Roman" w:hint="default"/>
        <w:b/>
        <w:color w:val="212121"/>
        <w:sz w:val="19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wMDIxMjE2tjA2MjdS0lEKTi0uzszPAykwrgUAQWeocSwAAAA="/>
  </w:docVars>
  <w:rsids>
    <w:rsidRoot w:val="00426E6D"/>
    <w:rsid w:val="0000407C"/>
    <w:rsid w:val="000323A2"/>
    <w:rsid w:val="0005139C"/>
    <w:rsid w:val="00052D22"/>
    <w:rsid w:val="00056417"/>
    <w:rsid w:val="00077CF0"/>
    <w:rsid w:val="00096FF3"/>
    <w:rsid w:val="000A5E64"/>
    <w:rsid w:val="00102294"/>
    <w:rsid w:val="00106B70"/>
    <w:rsid w:val="001161A5"/>
    <w:rsid w:val="00121250"/>
    <w:rsid w:val="00133675"/>
    <w:rsid w:val="001415D9"/>
    <w:rsid w:val="00155C14"/>
    <w:rsid w:val="00167A9F"/>
    <w:rsid w:val="001933BA"/>
    <w:rsid w:val="001952AE"/>
    <w:rsid w:val="001B027F"/>
    <w:rsid w:val="001D5F4B"/>
    <w:rsid w:val="002125F2"/>
    <w:rsid w:val="00214BEA"/>
    <w:rsid w:val="00251C4A"/>
    <w:rsid w:val="00260F88"/>
    <w:rsid w:val="00287B73"/>
    <w:rsid w:val="002B6197"/>
    <w:rsid w:val="002F30C9"/>
    <w:rsid w:val="00346436"/>
    <w:rsid w:val="00355841"/>
    <w:rsid w:val="0039234E"/>
    <w:rsid w:val="00402C99"/>
    <w:rsid w:val="00426E6D"/>
    <w:rsid w:val="00477957"/>
    <w:rsid w:val="00482FFC"/>
    <w:rsid w:val="00496452"/>
    <w:rsid w:val="004B7615"/>
    <w:rsid w:val="00504218"/>
    <w:rsid w:val="00513BCB"/>
    <w:rsid w:val="0052649F"/>
    <w:rsid w:val="005654CA"/>
    <w:rsid w:val="005B13EA"/>
    <w:rsid w:val="005D297B"/>
    <w:rsid w:val="005E79DA"/>
    <w:rsid w:val="00613956"/>
    <w:rsid w:val="006457B7"/>
    <w:rsid w:val="00645AF9"/>
    <w:rsid w:val="00656DFA"/>
    <w:rsid w:val="00672D31"/>
    <w:rsid w:val="00673372"/>
    <w:rsid w:val="00685471"/>
    <w:rsid w:val="0071073C"/>
    <w:rsid w:val="00732722"/>
    <w:rsid w:val="00735B63"/>
    <w:rsid w:val="0074078F"/>
    <w:rsid w:val="007A025B"/>
    <w:rsid w:val="007C6605"/>
    <w:rsid w:val="007E7720"/>
    <w:rsid w:val="00804777"/>
    <w:rsid w:val="00824F94"/>
    <w:rsid w:val="0086745C"/>
    <w:rsid w:val="0087710E"/>
    <w:rsid w:val="008C4194"/>
    <w:rsid w:val="008C7A4A"/>
    <w:rsid w:val="008F70ED"/>
    <w:rsid w:val="0091040D"/>
    <w:rsid w:val="00915320"/>
    <w:rsid w:val="009A4EDC"/>
    <w:rsid w:val="009B6F8E"/>
    <w:rsid w:val="009F154F"/>
    <w:rsid w:val="009F5960"/>
    <w:rsid w:val="00A0246A"/>
    <w:rsid w:val="00A042EC"/>
    <w:rsid w:val="00A05F39"/>
    <w:rsid w:val="00A157D8"/>
    <w:rsid w:val="00A35B77"/>
    <w:rsid w:val="00A81319"/>
    <w:rsid w:val="00B138B0"/>
    <w:rsid w:val="00B4280B"/>
    <w:rsid w:val="00B57545"/>
    <w:rsid w:val="00B609AE"/>
    <w:rsid w:val="00B64A6D"/>
    <w:rsid w:val="00B77D3A"/>
    <w:rsid w:val="00B86E30"/>
    <w:rsid w:val="00B97DEB"/>
    <w:rsid w:val="00BD13C7"/>
    <w:rsid w:val="00C31CE1"/>
    <w:rsid w:val="00C35212"/>
    <w:rsid w:val="00C40034"/>
    <w:rsid w:val="00C63B81"/>
    <w:rsid w:val="00C72AD4"/>
    <w:rsid w:val="00CA3CD1"/>
    <w:rsid w:val="00CB0F46"/>
    <w:rsid w:val="00CB6BFF"/>
    <w:rsid w:val="00CD00C2"/>
    <w:rsid w:val="00CD4FB0"/>
    <w:rsid w:val="00D00136"/>
    <w:rsid w:val="00D158B8"/>
    <w:rsid w:val="00D33BFE"/>
    <w:rsid w:val="00D46D56"/>
    <w:rsid w:val="00D730FB"/>
    <w:rsid w:val="00D754A0"/>
    <w:rsid w:val="00DB1F17"/>
    <w:rsid w:val="00DC671E"/>
    <w:rsid w:val="00DF63D0"/>
    <w:rsid w:val="00E43391"/>
    <w:rsid w:val="00E71B7A"/>
    <w:rsid w:val="00EA0FAC"/>
    <w:rsid w:val="00EA4F3F"/>
    <w:rsid w:val="00EA7005"/>
    <w:rsid w:val="00EB588E"/>
    <w:rsid w:val="00EC08D7"/>
    <w:rsid w:val="00EE2E07"/>
    <w:rsid w:val="00F660F7"/>
    <w:rsid w:val="00F95B71"/>
    <w:rsid w:val="00FA6F6D"/>
    <w:rsid w:val="00FE217C"/>
    <w:rsid w:val="00FE232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609C32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3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5F3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5F39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26E6D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character" w:styleId="Strong">
    <w:name w:val="Strong"/>
    <w:basedOn w:val="DefaultParagraphFont"/>
    <w:uiPriority w:val="22"/>
    <w:qFormat/>
    <w:rsid w:val="00426E6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86E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86E30"/>
    <w:rPr>
      <w:rFonts w:ascii="Courier New" w:hAnsi="Courier New" w:cs="Courier New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91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Omar Hussein</cp:lastModifiedBy>
  <cp:revision>11</cp:revision>
  <dcterms:created xsi:type="dcterms:W3CDTF">2021-10-05T10:57:00Z</dcterms:created>
  <dcterms:modified xsi:type="dcterms:W3CDTF">2021-11-28T23:21:00Z</dcterms:modified>
</cp:coreProperties>
</file>